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3ED5E" w14:textId="0CA00416" w:rsidR="00B04685" w:rsidRDefault="00003DFE" w:rsidP="00003DFE">
      <w:pPr>
        <w:jc w:val="center"/>
        <w:rPr>
          <w:b/>
          <w:bCs/>
          <w:sz w:val="44"/>
          <w:szCs w:val="44"/>
          <w:lang w:eastAsia="en-US"/>
        </w:rPr>
      </w:pPr>
      <w:r w:rsidRPr="00003DFE">
        <w:rPr>
          <w:b/>
          <w:bCs/>
          <w:sz w:val="44"/>
          <w:szCs w:val="44"/>
          <w:lang w:eastAsia="en-US"/>
        </w:rPr>
        <w:t>Before and After School Yard Supervision</w:t>
      </w:r>
    </w:p>
    <w:p w14:paraId="57852C78" w14:textId="77777777" w:rsidR="00003DFE" w:rsidRDefault="00003DFE" w:rsidP="00003DFE">
      <w:pPr>
        <w:jc w:val="center"/>
        <w:rPr>
          <w:b/>
          <w:bCs/>
          <w:sz w:val="44"/>
          <w:szCs w:val="44"/>
          <w:lang w:eastAsia="en-US"/>
        </w:rPr>
      </w:pPr>
    </w:p>
    <w:p w14:paraId="699DB718" w14:textId="77777777" w:rsidR="00003DFE" w:rsidRPr="00003DFE" w:rsidRDefault="00003DFE" w:rsidP="00003DFE">
      <w:pPr>
        <w:jc w:val="center"/>
        <w:rPr>
          <w:b/>
          <w:bCs/>
          <w:sz w:val="44"/>
          <w:szCs w:val="44"/>
          <w:lang w:eastAsia="en-US"/>
        </w:rPr>
      </w:pPr>
    </w:p>
    <w:p w14:paraId="4589CC2C" w14:textId="692E225E" w:rsidR="00980C13" w:rsidRPr="00003DFE" w:rsidRDefault="00AC37A0" w:rsidP="00544B15">
      <w:pPr>
        <w:spacing w:before="40" w:after="240"/>
        <w:jc w:val="both"/>
        <w:rPr>
          <w:sz w:val="32"/>
          <w:szCs w:val="32"/>
        </w:rPr>
      </w:pPr>
      <w:r w:rsidRPr="00003DFE">
        <w:rPr>
          <w:sz w:val="32"/>
          <w:szCs w:val="32"/>
        </w:rPr>
        <w:t xml:space="preserve">Student safety at </w:t>
      </w:r>
      <w:r w:rsidR="00DC2C16" w:rsidRPr="00003DFE">
        <w:rPr>
          <w:sz w:val="32"/>
          <w:szCs w:val="32"/>
        </w:rPr>
        <w:t>Yering Primary School</w:t>
      </w:r>
      <w:r w:rsidRPr="00003DFE">
        <w:rPr>
          <w:sz w:val="32"/>
          <w:szCs w:val="32"/>
        </w:rPr>
        <w:t xml:space="preserve"> is our highest priority and the safe and appropriate supervision of students is an important </w:t>
      </w:r>
      <w:r w:rsidR="000B4806" w:rsidRPr="00003DFE">
        <w:rPr>
          <w:sz w:val="32"/>
          <w:szCs w:val="32"/>
        </w:rPr>
        <w:t>element</w:t>
      </w:r>
      <w:r w:rsidRPr="00003DFE">
        <w:rPr>
          <w:sz w:val="32"/>
          <w:szCs w:val="32"/>
        </w:rPr>
        <w:t xml:space="preserve"> of </w:t>
      </w:r>
      <w:r w:rsidR="000B4806" w:rsidRPr="00003DFE">
        <w:rPr>
          <w:sz w:val="32"/>
          <w:szCs w:val="32"/>
        </w:rPr>
        <w:t>our</w:t>
      </w:r>
      <w:r w:rsidRPr="00003DFE">
        <w:rPr>
          <w:sz w:val="32"/>
          <w:szCs w:val="32"/>
        </w:rPr>
        <w:t xml:space="preserve"> duty</w:t>
      </w:r>
      <w:r w:rsidR="000B4806" w:rsidRPr="00003DFE">
        <w:rPr>
          <w:sz w:val="32"/>
          <w:szCs w:val="32"/>
        </w:rPr>
        <w:t xml:space="preserve"> of care to students</w:t>
      </w:r>
      <w:r w:rsidRPr="00003DFE">
        <w:rPr>
          <w:sz w:val="32"/>
          <w:szCs w:val="32"/>
        </w:rPr>
        <w:t xml:space="preserve">. Part of this duty is ensuring parents and students are aware </w:t>
      </w:r>
      <w:r w:rsidR="00C55E76" w:rsidRPr="00003DFE">
        <w:rPr>
          <w:sz w:val="32"/>
          <w:szCs w:val="32"/>
        </w:rPr>
        <w:t xml:space="preserve">of </w:t>
      </w:r>
      <w:r w:rsidR="00B236C7" w:rsidRPr="00003DFE">
        <w:rPr>
          <w:sz w:val="32"/>
          <w:szCs w:val="32"/>
        </w:rPr>
        <w:t>our student</w:t>
      </w:r>
      <w:r w:rsidR="00980C13" w:rsidRPr="00003DFE">
        <w:rPr>
          <w:sz w:val="32"/>
          <w:szCs w:val="32"/>
        </w:rPr>
        <w:t xml:space="preserve"> supervis</w:t>
      </w:r>
      <w:r w:rsidR="00B236C7" w:rsidRPr="00003DFE">
        <w:rPr>
          <w:sz w:val="32"/>
          <w:szCs w:val="32"/>
        </w:rPr>
        <w:t xml:space="preserve">ion arrangements </w:t>
      </w:r>
      <w:r w:rsidR="00544B15" w:rsidRPr="00003DFE">
        <w:rPr>
          <w:sz w:val="32"/>
          <w:szCs w:val="32"/>
        </w:rPr>
        <w:t xml:space="preserve">before </w:t>
      </w:r>
      <w:r w:rsidRPr="00003DFE">
        <w:rPr>
          <w:sz w:val="32"/>
          <w:szCs w:val="32"/>
        </w:rPr>
        <w:t xml:space="preserve">and </w:t>
      </w:r>
      <w:r w:rsidR="00544B15" w:rsidRPr="00003DFE">
        <w:rPr>
          <w:sz w:val="32"/>
          <w:szCs w:val="32"/>
        </w:rPr>
        <w:t xml:space="preserve">after school. </w:t>
      </w:r>
    </w:p>
    <w:p w14:paraId="5F988940" w14:textId="0BA82D53" w:rsidR="00980C13" w:rsidRPr="00003DFE" w:rsidRDefault="00AC37A0" w:rsidP="00544B15">
      <w:pPr>
        <w:spacing w:before="40" w:after="240"/>
        <w:jc w:val="both"/>
        <w:rPr>
          <w:sz w:val="32"/>
          <w:szCs w:val="32"/>
        </w:rPr>
      </w:pPr>
      <w:r w:rsidRPr="00003DFE">
        <w:rPr>
          <w:b/>
          <w:bCs/>
          <w:sz w:val="32"/>
          <w:szCs w:val="32"/>
        </w:rPr>
        <w:t xml:space="preserve">Before school: </w:t>
      </w:r>
      <w:r w:rsidR="00544B15" w:rsidRPr="00003DFE">
        <w:rPr>
          <w:sz w:val="32"/>
          <w:szCs w:val="32"/>
        </w:rPr>
        <w:t xml:space="preserve">School grounds are supervised </w:t>
      </w:r>
      <w:r w:rsidR="00E467BE" w:rsidRPr="00003DFE">
        <w:rPr>
          <w:sz w:val="32"/>
          <w:szCs w:val="32"/>
        </w:rPr>
        <w:t>from 8.45am.</w:t>
      </w:r>
      <w:r w:rsidR="00544B15" w:rsidRPr="00003DFE">
        <w:rPr>
          <w:sz w:val="32"/>
          <w:szCs w:val="32"/>
        </w:rPr>
        <w:t xml:space="preserve"> </w:t>
      </w:r>
    </w:p>
    <w:p w14:paraId="5518708A" w14:textId="07C0DBC5" w:rsidR="00980C13" w:rsidRPr="00003DFE" w:rsidRDefault="00544B15" w:rsidP="00544B15">
      <w:pPr>
        <w:spacing w:before="40" w:after="240"/>
        <w:jc w:val="both"/>
        <w:rPr>
          <w:sz w:val="32"/>
          <w:szCs w:val="32"/>
        </w:rPr>
      </w:pPr>
      <w:r w:rsidRPr="00003DFE">
        <w:rPr>
          <w:b/>
          <w:bCs/>
          <w:sz w:val="32"/>
          <w:szCs w:val="32"/>
        </w:rPr>
        <w:t>After school</w:t>
      </w:r>
      <w:r w:rsidR="00AC37A0" w:rsidRPr="00003DFE">
        <w:rPr>
          <w:sz w:val="32"/>
          <w:szCs w:val="32"/>
        </w:rPr>
        <w:t>:</w:t>
      </w:r>
      <w:r w:rsidRPr="00003DFE">
        <w:rPr>
          <w:sz w:val="32"/>
          <w:szCs w:val="32"/>
        </w:rPr>
        <w:t xml:space="preserve"> </w:t>
      </w:r>
      <w:r w:rsidR="00AC37A0" w:rsidRPr="00003DFE">
        <w:rPr>
          <w:sz w:val="32"/>
          <w:szCs w:val="32"/>
        </w:rPr>
        <w:t>School grounds are</w:t>
      </w:r>
      <w:r w:rsidRPr="00003DFE">
        <w:rPr>
          <w:sz w:val="32"/>
          <w:szCs w:val="32"/>
        </w:rPr>
        <w:t xml:space="preserve"> supervise</w:t>
      </w:r>
      <w:r w:rsidR="00AC37A0" w:rsidRPr="00003DFE">
        <w:rPr>
          <w:sz w:val="32"/>
          <w:szCs w:val="32"/>
        </w:rPr>
        <w:t>d</w:t>
      </w:r>
      <w:r w:rsidRPr="00003DFE">
        <w:rPr>
          <w:sz w:val="32"/>
          <w:szCs w:val="32"/>
        </w:rPr>
        <w:t xml:space="preserve"> </w:t>
      </w:r>
      <w:r w:rsidR="00E467BE" w:rsidRPr="00003DFE">
        <w:rPr>
          <w:sz w:val="32"/>
          <w:szCs w:val="32"/>
        </w:rPr>
        <w:t xml:space="preserve">from 3.15pm - 3.30pm </w:t>
      </w:r>
    </w:p>
    <w:p w14:paraId="6CE6E9F1" w14:textId="1C9BD17B" w:rsidR="00544B15" w:rsidRPr="00003DFE" w:rsidRDefault="00544B15" w:rsidP="00544B15">
      <w:pPr>
        <w:spacing w:before="40" w:after="240"/>
        <w:jc w:val="both"/>
        <w:rPr>
          <w:sz w:val="32"/>
          <w:szCs w:val="32"/>
        </w:rPr>
      </w:pPr>
      <w:r w:rsidRPr="00003DFE">
        <w:rPr>
          <w:sz w:val="32"/>
          <w:szCs w:val="32"/>
        </w:rPr>
        <w:t xml:space="preserve">Students on school grounds outside these times will </w:t>
      </w:r>
      <w:r w:rsidRPr="00003DFE">
        <w:rPr>
          <w:b/>
          <w:sz w:val="32"/>
          <w:szCs w:val="32"/>
        </w:rPr>
        <w:t>not</w:t>
      </w:r>
      <w:r w:rsidRPr="00003DFE">
        <w:rPr>
          <w:sz w:val="32"/>
          <w:szCs w:val="32"/>
        </w:rPr>
        <w:t xml:space="preserve"> be supervised</w:t>
      </w:r>
      <w:r w:rsidR="00E467BE" w:rsidRPr="00003DFE">
        <w:rPr>
          <w:sz w:val="32"/>
          <w:szCs w:val="32"/>
        </w:rPr>
        <w:t>.</w:t>
      </w:r>
    </w:p>
    <w:p w14:paraId="5F14B7CF" w14:textId="77777777" w:rsidR="006C5C1A" w:rsidRPr="00003DFE" w:rsidRDefault="00544B15" w:rsidP="00544B15">
      <w:pPr>
        <w:spacing w:before="40" w:after="240"/>
        <w:jc w:val="both"/>
        <w:rPr>
          <w:sz w:val="32"/>
          <w:szCs w:val="32"/>
        </w:rPr>
      </w:pPr>
      <w:r w:rsidRPr="00003DFE">
        <w:rPr>
          <w:sz w:val="32"/>
          <w:szCs w:val="32"/>
        </w:rPr>
        <w:t xml:space="preserve">Parents/carers are requested to ensure that students do not </w:t>
      </w:r>
      <w:r w:rsidR="008A4619" w:rsidRPr="00003DFE">
        <w:rPr>
          <w:sz w:val="32"/>
          <w:szCs w:val="32"/>
        </w:rPr>
        <w:t>attend school outside of these supervised times</w:t>
      </w:r>
      <w:r w:rsidRPr="00003DFE">
        <w:rPr>
          <w:sz w:val="32"/>
          <w:szCs w:val="32"/>
        </w:rPr>
        <w:t xml:space="preserve"> unless they are attending before or after school care, or a pre-arranged supervised activity (</w:t>
      </w:r>
      <w:proofErr w:type="gramStart"/>
      <w:r w:rsidRPr="00003DFE">
        <w:rPr>
          <w:sz w:val="32"/>
          <w:szCs w:val="32"/>
        </w:rPr>
        <w:t>i.e.</w:t>
      </w:r>
      <w:proofErr w:type="gramEnd"/>
      <w:r w:rsidRPr="00003DFE">
        <w:rPr>
          <w:sz w:val="32"/>
          <w:szCs w:val="32"/>
        </w:rPr>
        <w:t xml:space="preserve"> sports practice). </w:t>
      </w:r>
    </w:p>
    <w:p w14:paraId="0CCB00F1" w14:textId="78C9B0CE" w:rsidR="008A4619" w:rsidRPr="00003DFE" w:rsidRDefault="006C5C1A" w:rsidP="00544B15">
      <w:pPr>
        <w:spacing w:before="40" w:after="240"/>
        <w:jc w:val="both"/>
        <w:rPr>
          <w:sz w:val="32"/>
          <w:szCs w:val="32"/>
        </w:rPr>
      </w:pPr>
      <w:r w:rsidRPr="00003DFE">
        <w:rPr>
          <w:sz w:val="32"/>
          <w:szCs w:val="32"/>
        </w:rPr>
        <w:t>Families are encouraged to contact</w:t>
      </w:r>
      <w:r w:rsidR="00E467BE" w:rsidRPr="00003DFE">
        <w:rPr>
          <w:sz w:val="32"/>
          <w:szCs w:val="32"/>
        </w:rPr>
        <w:t xml:space="preserve"> Deanna Cole</w:t>
      </w:r>
      <w:r w:rsidRPr="00003DFE">
        <w:rPr>
          <w:sz w:val="32"/>
          <w:szCs w:val="32"/>
        </w:rPr>
        <w:t xml:space="preserve"> on </w:t>
      </w:r>
      <w:r w:rsidR="00E467BE" w:rsidRPr="00003DFE">
        <w:rPr>
          <w:sz w:val="32"/>
          <w:szCs w:val="32"/>
        </w:rPr>
        <w:t>97391451 or by email</w:t>
      </w:r>
      <w:r w:rsidRPr="00003DFE">
        <w:rPr>
          <w:sz w:val="32"/>
          <w:szCs w:val="32"/>
        </w:rPr>
        <w:t xml:space="preserve"> for more information about the before and after school care facilities available to our school community or if you would like any further information about our student supervision arrangements.</w:t>
      </w:r>
    </w:p>
    <w:p w14:paraId="6A9867A0" w14:textId="45BA522C" w:rsidR="00FB2ADE" w:rsidRPr="00003DFE" w:rsidRDefault="000B4806" w:rsidP="00003DFE">
      <w:pPr>
        <w:spacing w:before="40" w:after="240"/>
        <w:jc w:val="both"/>
        <w:rPr>
          <w:rFonts w:asciiTheme="minorHAnsi" w:hAnsiTheme="minorHAnsi" w:cstheme="minorHAnsi"/>
          <w:sz w:val="36"/>
          <w:szCs w:val="36"/>
        </w:rPr>
      </w:pPr>
      <w:r w:rsidRPr="00003DFE">
        <w:rPr>
          <w:sz w:val="32"/>
          <w:szCs w:val="32"/>
        </w:rPr>
        <w:t xml:space="preserve">For a copy of our school’s Yard Duty and Supervision Policy </w:t>
      </w:r>
      <w:r w:rsidR="00003DFE" w:rsidRPr="00003DFE">
        <w:rPr>
          <w:sz w:val="32"/>
          <w:szCs w:val="32"/>
        </w:rPr>
        <w:t xml:space="preserve">please </w:t>
      </w:r>
      <w:r w:rsidRPr="00003DFE">
        <w:rPr>
          <w:sz w:val="32"/>
          <w:szCs w:val="32"/>
        </w:rPr>
        <w:t xml:space="preserve">contact the school office. </w:t>
      </w:r>
    </w:p>
    <w:sectPr w:rsidR="00FB2ADE" w:rsidRPr="00003DFE" w:rsidSect="00870845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BAE1DD" w14:textId="77777777" w:rsidR="009C7F20" w:rsidRDefault="009C7F20" w:rsidP="006F19AA">
      <w:r>
        <w:separator/>
      </w:r>
    </w:p>
  </w:endnote>
  <w:endnote w:type="continuationSeparator" w:id="0">
    <w:p w14:paraId="056C075B" w14:textId="77777777" w:rsidR="009C7F20" w:rsidRDefault="009C7F20" w:rsidP="006F19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84F1A" w14:textId="77777777" w:rsidR="009C7F20" w:rsidRDefault="009C7F20" w:rsidP="006F19AA">
      <w:r>
        <w:separator/>
      </w:r>
    </w:p>
  </w:footnote>
  <w:footnote w:type="continuationSeparator" w:id="0">
    <w:p w14:paraId="2F686A62" w14:textId="77777777" w:rsidR="009C7F20" w:rsidRDefault="009C7F20" w:rsidP="006F19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D72D0"/>
    <w:multiLevelType w:val="hybridMultilevel"/>
    <w:tmpl w:val="EDBA85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92424D"/>
    <w:multiLevelType w:val="hybridMultilevel"/>
    <w:tmpl w:val="865ABB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49604E"/>
    <w:multiLevelType w:val="hybridMultilevel"/>
    <w:tmpl w:val="C0807F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15700D"/>
    <w:multiLevelType w:val="hybridMultilevel"/>
    <w:tmpl w:val="D2E41B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A4209B"/>
    <w:multiLevelType w:val="hybridMultilevel"/>
    <w:tmpl w:val="43625F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C206C5"/>
    <w:multiLevelType w:val="hybridMultilevel"/>
    <w:tmpl w:val="CAEEA5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5193610">
    <w:abstractNumId w:val="3"/>
  </w:num>
  <w:num w:numId="2" w16cid:durableId="2004816205">
    <w:abstractNumId w:val="4"/>
  </w:num>
  <w:num w:numId="3" w16cid:durableId="717970853">
    <w:abstractNumId w:val="0"/>
  </w:num>
  <w:num w:numId="4" w16cid:durableId="152336747">
    <w:abstractNumId w:val="5"/>
  </w:num>
  <w:num w:numId="5" w16cid:durableId="1313026835">
    <w:abstractNumId w:val="2"/>
  </w:num>
  <w:num w:numId="6" w16cid:durableId="16704000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rY0MzQwNrEwMDFV0lEKTi0uzszPAykwqgUA+Zb7QywAAAA="/>
  </w:docVars>
  <w:rsids>
    <w:rsidRoot w:val="000E71B9"/>
    <w:rsid w:val="00003DFE"/>
    <w:rsid w:val="00063396"/>
    <w:rsid w:val="00070B50"/>
    <w:rsid w:val="0007581E"/>
    <w:rsid w:val="00077B79"/>
    <w:rsid w:val="000B4806"/>
    <w:rsid w:val="000C172B"/>
    <w:rsid w:val="000E71B9"/>
    <w:rsid w:val="00155814"/>
    <w:rsid w:val="00184495"/>
    <w:rsid w:val="001C5370"/>
    <w:rsid w:val="00290186"/>
    <w:rsid w:val="00291B75"/>
    <w:rsid w:val="002A354F"/>
    <w:rsid w:val="002C2EB4"/>
    <w:rsid w:val="002E361F"/>
    <w:rsid w:val="002E7919"/>
    <w:rsid w:val="0032696B"/>
    <w:rsid w:val="00350931"/>
    <w:rsid w:val="0035739D"/>
    <w:rsid w:val="00380CBA"/>
    <w:rsid w:val="00383BAB"/>
    <w:rsid w:val="003F5B3C"/>
    <w:rsid w:val="00427D18"/>
    <w:rsid w:val="004479C3"/>
    <w:rsid w:val="004749D1"/>
    <w:rsid w:val="005018D3"/>
    <w:rsid w:val="00524B13"/>
    <w:rsid w:val="00541532"/>
    <w:rsid w:val="00544B15"/>
    <w:rsid w:val="00560B4A"/>
    <w:rsid w:val="005B1712"/>
    <w:rsid w:val="005E0CA3"/>
    <w:rsid w:val="005F04C7"/>
    <w:rsid w:val="00613D1D"/>
    <w:rsid w:val="00654474"/>
    <w:rsid w:val="006B5A45"/>
    <w:rsid w:val="006C5C1A"/>
    <w:rsid w:val="006D38F3"/>
    <w:rsid w:val="006E216B"/>
    <w:rsid w:val="006F19AA"/>
    <w:rsid w:val="0073249A"/>
    <w:rsid w:val="00782A3A"/>
    <w:rsid w:val="007B7932"/>
    <w:rsid w:val="007E37AC"/>
    <w:rsid w:val="00813DE5"/>
    <w:rsid w:val="0087152C"/>
    <w:rsid w:val="008A4619"/>
    <w:rsid w:val="008C1D18"/>
    <w:rsid w:val="008C5322"/>
    <w:rsid w:val="008C5667"/>
    <w:rsid w:val="00901630"/>
    <w:rsid w:val="00924F52"/>
    <w:rsid w:val="009312DA"/>
    <w:rsid w:val="00980C13"/>
    <w:rsid w:val="009B6F14"/>
    <w:rsid w:val="009C0CDC"/>
    <w:rsid w:val="009C7F20"/>
    <w:rsid w:val="009E6871"/>
    <w:rsid w:val="00A43CC6"/>
    <w:rsid w:val="00A44BCC"/>
    <w:rsid w:val="00AA517A"/>
    <w:rsid w:val="00AC37A0"/>
    <w:rsid w:val="00B04685"/>
    <w:rsid w:val="00B219A7"/>
    <w:rsid w:val="00B236C7"/>
    <w:rsid w:val="00B4212E"/>
    <w:rsid w:val="00B43FE1"/>
    <w:rsid w:val="00B51A25"/>
    <w:rsid w:val="00B57DA2"/>
    <w:rsid w:val="00B7361E"/>
    <w:rsid w:val="00B808D5"/>
    <w:rsid w:val="00B8547D"/>
    <w:rsid w:val="00BA0562"/>
    <w:rsid w:val="00BB451E"/>
    <w:rsid w:val="00BB6FCB"/>
    <w:rsid w:val="00BD1D1D"/>
    <w:rsid w:val="00C3186B"/>
    <w:rsid w:val="00C55E76"/>
    <w:rsid w:val="00C574FD"/>
    <w:rsid w:val="00C72F9D"/>
    <w:rsid w:val="00C756A9"/>
    <w:rsid w:val="00C913BA"/>
    <w:rsid w:val="00CA5D9C"/>
    <w:rsid w:val="00CC578E"/>
    <w:rsid w:val="00CD5A11"/>
    <w:rsid w:val="00CE4A24"/>
    <w:rsid w:val="00D40FAA"/>
    <w:rsid w:val="00D4194C"/>
    <w:rsid w:val="00D8592C"/>
    <w:rsid w:val="00DC2C16"/>
    <w:rsid w:val="00E06794"/>
    <w:rsid w:val="00E133F1"/>
    <w:rsid w:val="00E447BD"/>
    <w:rsid w:val="00E467BE"/>
    <w:rsid w:val="00E54DA3"/>
    <w:rsid w:val="00E67634"/>
    <w:rsid w:val="00EB2438"/>
    <w:rsid w:val="00EE77A4"/>
    <w:rsid w:val="00FB2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29C38"/>
  <w15:chartTrackingRefBased/>
  <w15:docId w15:val="{E88C1345-A384-4F9B-9FA8-2067A3342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71B9"/>
    <w:pPr>
      <w:spacing w:after="0" w:line="240" w:lineRule="auto"/>
    </w:pPr>
    <w:rPr>
      <w:rFonts w:ascii="Arial" w:eastAsia="Times New Roman" w:hAnsi="Arial" w:cs="Arial"/>
      <w:sz w:val="20"/>
      <w:szCs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566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71B9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E71B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82A3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C566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AU"/>
    </w:rPr>
  </w:style>
  <w:style w:type="paragraph" w:styleId="BodyText">
    <w:name w:val="Body Text"/>
    <w:basedOn w:val="Normal"/>
    <w:link w:val="BodyTextChar"/>
    <w:rsid w:val="008C5667"/>
    <w:pPr>
      <w:spacing w:after="120"/>
    </w:pPr>
    <w:rPr>
      <w:rFonts w:ascii="Verdana" w:hAnsi="Verdana" w:cs="Times New Roman"/>
      <w:sz w:val="18"/>
      <w:szCs w:val="18"/>
      <w:lang w:eastAsia="en-US"/>
    </w:rPr>
  </w:style>
  <w:style w:type="character" w:customStyle="1" w:styleId="BodyTextChar">
    <w:name w:val="Body Text Char"/>
    <w:basedOn w:val="DefaultParagraphFont"/>
    <w:link w:val="BodyText"/>
    <w:rsid w:val="008C5667"/>
    <w:rPr>
      <w:rFonts w:ascii="Verdana" w:eastAsia="Times New Roman" w:hAnsi="Verdana" w:cs="Times New Roman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578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578E"/>
    <w:rPr>
      <w:rFonts w:ascii="Segoe UI" w:eastAsia="Times New Roman" w:hAnsi="Segoe UI" w:cs="Segoe UI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CC57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578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578E"/>
    <w:rPr>
      <w:rFonts w:ascii="Arial" w:eastAsia="Times New Roman" w:hAnsi="Arial" w:cs="Arial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57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578E"/>
    <w:rPr>
      <w:rFonts w:ascii="Arial" w:eastAsia="Times New Roman" w:hAnsi="Arial" w:cs="Arial"/>
      <w:b/>
      <w:bCs/>
      <w:sz w:val="20"/>
      <w:szCs w:val="20"/>
      <w:lang w:eastAsia="en-AU"/>
    </w:rPr>
  </w:style>
  <w:style w:type="paragraph" w:customStyle="1" w:styleId="Default">
    <w:name w:val="Default"/>
    <w:rsid w:val="00D8592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F19A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19AA"/>
    <w:rPr>
      <w:rFonts w:ascii="Arial" w:eastAsia="Times New Roman" w:hAnsi="Arial" w:cs="Arial"/>
      <w:sz w:val="20"/>
      <w:szCs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6F19A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19AA"/>
    <w:rPr>
      <w:rFonts w:ascii="Arial" w:eastAsia="Times New Roman" w:hAnsi="Arial" w:cs="Arial"/>
      <w:sz w:val="20"/>
      <w:szCs w:val="20"/>
      <w:lang w:eastAsia="en-AU"/>
    </w:rPr>
  </w:style>
  <w:style w:type="character" w:styleId="Hyperlink">
    <w:name w:val="Hyperlink"/>
    <w:basedOn w:val="DefaultParagraphFont"/>
    <w:uiPriority w:val="99"/>
    <w:unhideWhenUsed/>
    <w:rsid w:val="00FB2A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2A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>2021-05-30T14:00:00+00:00</DET_EDRMS_Date>
    <DET_EDRMS_Author xmlns="http://schemas.microsoft.com/Sharepoint/v3" xsi:nil="true"/>
    <DET_EDRMS_Category xmlns="http://schemas.microsoft.com/Sharepoint/v3" xsi:nil="true"/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Description xmlns="http://schemas.microsoft.com/Sharepoint/v3" xsi:nil="true"/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TaxCatchAll xmlns="61e538cb-f8c2-4c9c-ac78-9205d03c8849">
      <Value>10</Value>
    </TaxCatchAll>
    <IconOverlay xmlns="http://schemas.microsoft.com/sharepoint/v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Props1.xml><?xml version="1.0" encoding="utf-8"?>
<ds:datastoreItem xmlns:ds="http://schemas.openxmlformats.org/officeDocument/2006/customXml" ds:itemID="{17729704-D567-4246-BFEC-00CDAC7995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438361-3B71-40C0-85ED-68B823128D1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FCDBED40-0F22-4267-8B5D-883F9A40E7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9A36628-A026-4413-9E77-7C1A6AC51F1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l, Jessica C</dc:creator>
  <cp:keywords/>
  <dc:description/>
  <cp:lastModifiedBy>Deanna Cole</cp:lastModifiedBy>
  <cp:revision>2</cp:revision>
  <cp:lastPrinted>2019-04-03T04:07:00Z</cp:lastPrinted>
  <dcterms:created xsi:type="dcterms:W3CDTF">2023-11-30T05:44:00Z</dcterms:created>
  <dcterms:modified xsi:type="dcterms:W3CDTF">2023-11-30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d347bece-a0f5-463a-9117-9cd49d7c1722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11704964</vt:lpwstr>
  </property>
  <property fmtid="{D5CDD505-2E9C-101B-9397-08002B2CF9AE}" pid="12" name="RecordPoint_SubmissionCompleted">
    <vt:lpwstr>2022-05-11T17:06:52.8635793+10:00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</Properties>
</file>